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SA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is percent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is percent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lly adjusted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5:05:06Z</dcterms:created>
  <dcterms:modified xsi:type="dcterms:W3CDTF">2023-11-28T15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